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amcr-info.aiscr.cz/oznameni/</w:t>
        </w:r>
      </w:hyperlink>
    </w:p>
    <w:bookmarkStart w:id="22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www.youtube.com/embed/PKao-u3rRrU?si=SdbtPwwqgTCZ1PSQ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cr-info.aiscr.cz/oznameni/" TargetMode="External" /><Relationship Type="http://schemas.openxmlformats.org/officeDocument/2006/relationships/hyperlink" Id="rId21" Target="https://www.youtube.com/embed/PKao-u3rRrU?si=SdbtPwwqgTCZ1PS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mcr-info.aiscr.cz/oznameni/" TargetMode="External" /><Relationship Type="http://schemas.openxmlformats.org/officeDocument/2006/relationships/hyperlink" Id="rId21" Target="https://www.youtube.com/embed/PKao-u3rRrU?si=SdbtPwwqgTCZ1P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5-27T13:49:12Z</dcterms:created>
  <dcterms:modified xsi:type="dcterms:W3CDTF">2024-05-27T13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